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D17E1" w14:textId="77777777" w:rsidR="00854641" w:rsidRDefault="00A33FEE">
      <w:pPr>
        <w:pStyle w:val="Title"/>
      </w:pPr>
      <w:r>
        <w:t xml:space="preserve">Lab </w:t>
      </w:r>
      <w:r w:rsidR="00124F5C">
        <w:t>6</w:t>
      </w:r>
      <w:r>
        <w:t xml:space="preserve"> Report</w:t>
      </w:r>
    </w:p>
    <w:p w14:paraId="4D69F678" w14:textId="77777777" w:rsidR="00854641" w:rsidRDefault="00467EDE">
      <w:pPr>
        <w:pStyle w:val="Author"/>
      </w:pPr>
      <w:r>
        <w:t>Zachary Hayes (zhaye769</w:t>
      </w:r>
      <w:r w:rsidR="00A33FEE">
        <w:t>)</w:t>
      </w:r>
    </w:p>
    <w:p w14:paraId="75212A5D" w14:textId="77777777" w:rsidR="00467EDE" w:rsidRPr="00467EDE" w:rsidRDefault="00467EDE" w:rsidP="00467EDE">
      <w:pPr>
        <w:pStyle w:val="BodyText"/>
        <w:jc w:val="center"/>
      </w:pPr>
      <w:r>
        <w:t>Ryan Longacre (rlong315)</w:t>
      </w:r>
    </w:p>
    <w:p w14:paraId="14632AA6" w14:textId="77777777" w:rsidR="00854641" w:rsidRDefault="00A33FEE">
      <w:pPr>
        <w:pStyle w:val="Date"/>
      </w:pPr>
      <w:r>
        <w:t xml:space="preserve">October </w:t>
      </w:r>
      <w:r w:rsidR="00124F5C">
        <w:t>13</w:t>
      </w:r>
      <w:r w:rsidR="00467EDE">
        <w:t>, 2017</w:t>
      </w:r>
    </w:p>
    <w:p w14:paraId="3B67D555" w14:textId="77777777" w:rsidR="00854641" w:rsidRDefault="00A33FEE">
      <w:pPr>
        <w:pStyle w:val="Heading2"/>
      </w:pPr>
      <w:bookmarkStart w:id="0" w:name="overview"/>
      <w:bookmarkEnd w:id="0"/>
      <w:r>
        <w:t>Overview</w:t>
      </w:r>
    </w:p>
    <w:p w14:paraId="196FEC1B" w14:textId="77777777" w:rsidR="00467EDE" w:rsidRPr="00467EDE" w:rsidRDefault="00124F5C" w:rsidP="00467EDE">
      <w:pPr>
        <w:pStyle w:val="BodyText"/>
      </w:pPr>
      <w:r>
        <w:t xml:space="preserve">This lab was our first experience with using local variables and calling our own functions in Assembly. We deal with the composition of stack frames and learn how to access local variables and function parameters relative to the </w:t>
      </w:r>
      <w:r w:rsidRPr="00124F5C">
        <w:rPr>
          <w:rFonts w:ascii="Courier New" w:hAnsi="Courier New" w:cs="Courier New"/>
          <w:sz w:val="20"/>
        </w:rPr>
        <w:t>ebp</w:t>
      </w:r>
      <w:r>
        <w:t xml:space="preserve"> register. We also write our own recursive function, which involves the function prologue and epilogue steps for creating a new stack frame.</w:t>
      </w:r>
    </w:p>
    <w:p w14:paraId="75C1938F" w14:textId="77777777" w:rsidR="00854641" w:rsidRDefault="00A33FEE">
      <w:pPr>
        <w:pStyle w:val="Heading2"/>
      </w:pPr>
      <w:bookmarkStart w:id="1" w:name="obstacles"/>
      <w:bookmarkEnd w:id="1"/>
      <w:r>
        <w:t>Obstacles</w:t>
      </w:r>
    </w:p>
    <w:p w14:paraId="1E46C74B" w14:textId="05218F46" w:rsidR="000C7D8C" w:rsidRDefault="00420808" w:rsidP="00807F8B">
      <w:pPr>
        <w:pStyle w:val="BodyText"/>
        <w:numPr>
          <w:ilvl w:val="0"/>
          <w:numId w:val="3"/>
        </w:numPr>
      </w:pPr>
      <w:r>
        <w:t xml:space="preserve">Figuring out how to access the local variable </w:t>
      </w:r>
      <w:r w:rsidRPr="00420808">
        <w:rPr>
          <w:rFonts w:ascii="Courier New" w:hAnsi="Courier New" w:cs="Courier New"/>
          <w:sz w:val="20"/>
        </w:rPr>
        <w:t xml:space="preserve">num_disks </w:t>
      </w:r>
      <w:r>
        <w:t xml:space="preserve">was difficult, mainly passing the correct address to the </w:t>
      </w:r>
      <w:r w:rsidRPr="00420808">
        <w:rPr>
          <w:rFonts w:ascii="Courier New" w:hAnsi="Courier New" w:cs="Courier New"/>
          <w:sz w:val="20"/>
        </w:rPr>
        <w:t xml:space="preserve">_scanf </w:t>
      </w:r>
      <w:r>
        <w:t xml:space="preserve">call. What caused the trouble was passing the value in </w:t>
      </w:r>
      <w:r w:rsidRPr="00420808">
        <w:rPr>
          <w:rFonts w:ascii="Courier New" w:hAnsi="Courier New" w:cs="Courier New"/>
          <w:sz w:val="20"/>
        </w:rPr>
        <w:t>ebp - 4</w:t>
      </w:r>
      <w:r>
        <w:t xml:space="preserve"> as the address using </w:t>
      </w:r>
      <w:r w:rsidRPr="00420808">
        <w:rPr>
          <w:rFonts w:ascii="Courier New" w:hAnsi="Courier New" w:cs="Courier New"/>
          <w:sz w:val="20"/>
        </w:rPr>
        <w:t>mov</w:t>
      </w:r>
      <w:r>
        <w:t xml:space="preserve">, as opposed to the </w:t>
      </w:r>
      <w:r>
        <w:rPr>
          <w:i/>
        </w:rPr>
        <w:t>address</w:t>
      </w:r>
      <w:r>
        <w:t xml:space="preserve"> of </w:t>
      </w:r>
      <w:r w:rsidRPr="00420808">
        <w:rPr>
          <w:rFonts w:ascii="Courier New" w:hAnsi="Courier New" w:cs="Courier New"/>
          <w:sz w:val="20"/>
        </w:rPr>
        <w:t>ebp</w:t>
      </w:r>
      <w:r>
        <w:rPr>
          <w:rFonts w:ascii="Courier New" w:hAnsi="Courier New" w:cs="Courier New"/>
          <w:sz w:val="20"/>
        </w:rPr>
        <w:t xml:space="preserve"> </w:t>
      </w:r>
      <w:r w:rsidRPr="00420808">
        <w:rPr>
          <w:rFonts w:ascii="Courier New" w:hAnsi="Courier New" w:cs="Courier New"/>
          <w:sz w:val="20"/>
        </w:rPr>
        <w:t>-</w:t>
      </w:r>
      <w:r>
        <w:rPr>
          <w:rFonts w:ascii="Courier New" w:hAnsi="Courier New" w:cs="Courier New"/>
          <w:sz w:val="20"/>
        </w:rPr>
        <w:t xml:space="preserve"> </w:t>
      </w:r>
      <w:r w:rsidRPr="00420808">
        <w:rPr>
          <w:rFonts w:ascii="Courier New" w:hAnsi="Courier New" w:cs="Courier New"/>
          <w:sz w:val="20"/>
        </w:rPr>
        <w:t>4</w:t>
      </w:r>
      <w:r>
        <w:t xml:space="preserve"> using </w:t>
      </w:r>
      <w:r w:rsidRPr="00420808">
        <w:rPr>
          <w:rFonts w:ascii="Courier New" w:hAnsi="Courier New" w:cs="Courier New"/>
          <w:sz w:val="20"/>
        </w:rPr>
        <w:t>lea</w:t>
      </w:r>
      <w:r>
        <w:t xml:space="preserve">. Once I used </w:t>
      </w:r>
      <w:r w:rsidRPr="00420808">
        <w:rPr>
          <w:rFonts w:ascii="Courier New" w:hAnsi="Courier New" w:cs="Courier New"/>
          <w:sz w:val="20"/>
        </w:rPr>
        <w:t>lea</w:t>
      </w:r>
      <w:r>
        <w:t xml:space="preserve"> correctly, referencing </w:t>
      </w:r>
      <w:r w:rsidRPr="00420808">
        <w:rPr>
          <w:rFonts w:ascii="Courier New" w:hAnsi="Courier New" w:cs="Courier New"/>
          <w:sz w:val="20"/>
        </w:rPr>
        <w:t>ebp</w:t>
      </w:r>
      <w:r>
        <w:rPr>
          <w:rFonts w:ascii="Courier New" w:hAnsi="Courier New" w:cs="Courier New"/>
          <w:sz w:val="20"/>
        </w:rPr>
        <w:t xml:space="preserve"> </w:t>
      </w:r>
      <w:r w:rsidRPr="00420808">
        <w:rPr>
          <w:rFonts w:ascii="Courier New" w:hAnsi="Courier New" w:cs="Courier New"/>
          <w:sz w:val="20"/>
        </w:rPr>
        <w:t>-</w:t>
      </w:r>
      <w:r>
        <w:rPr>
          <w:rFonts w:ascii="Courier New" w:hAnsi="Courier New" w:cs="Courier New"/>
          <w:sz w:val="20"/>
        </w:rPr>
        <w:t xml:space="preserve"> </w:t>
      </w:r>
      <w:r w:rsidRPr="00420808">
        <w:rPr>
          <w:rFonts w:ascii="Courier New" w:hAnsi="Courier New" w:cs="Courier New"/>
          <w:sz w:val="20"/>
        </w:rPr>
        <w:t>4</w:t>
      </w:r>
      <w:r>
        <w:t xml:space="preserve"> accessed the variable successfully.</w:t>
      </w:r>
    </w:p>
    <w:p w14:paraId="7382337D" w14:textId="1533A6BE" w:rsidR="00B76EFF" w:rsidRPr="00467EDE" w:rsidRDefault="00B76EFF" w:rsidP="00807F8B">
      <w:pPr>
        <w:pStyle w:val="BodyText"/>
        <w:numPr>
          <w:ilvl w:val="0"/>
          <w:numId w:val="3"/>
        </w:numPr>
      </w:pPr>
      <w:r>
        <w:t>In the _</w:t>
      </w:r>
      <w:r w:rsidRPr="00B76EFF">
        <w:rPr>
          <w:rFonts w:ascii="Courier New" w:hAnsi="Courier New" w:cs="Courier New"/>
          <w:sz w:val="20"/>
        </w:rPr>
        <w:t>hanoi</w:t>
      </w:r>
      <w:r>
        <w:t xml:space="preserve"> function, after first attempting to store the decremented </w:t>
      </w:r>
      <w:r w:rsidRPr="00B76EFF">
        <w:rPr>
          <w:rFonts w:ascii="Courier New" w:hAnsi="Courier New" w:cs="Courier New"/>
          <w:sz w:val="20"/>
        </w:rPr>
        <w:t>num</w:t>
      </w:r>
      <w:r>
        <w:t>_</w:t>
      </w:r>
      <w:r w:rsidRPr="00B76EFF">
        <w:rPr>
          <w:rFonts w:ascii="Courier New" w:hAnsi="Courier New" w:cs="Courier New"/>
          <w:sz w:val="20"/>
        </w:rPr>
        <w:t>disks</w:t>
      </w:r>
      <w:r>
        <w:t xml:space="preserve"> in register </w:t>
      </w:r>
      <w:r w:rsidRPr="00B76EFF">
        <w:rPr>
          <w:rFonts w:ascii="Courier New" w:hAnsi="Courier New" w:cs="Courier New"/>
          <w:sz w:val="20"/>
        </w:rPr>
        <w:t>ecx</w:t>
      </w:r>
      <w:r>
        <w:t>, we realized that each recursive call was modifying that same register, causing our program to infinitely recurse, causing a stack overflow. This was fixed by pushing the decremented value onto the stack as a local variable.</w:t>
      </w:r>
    </w:p>
    <w:p w14:paraId="1C5842EB" w14:textId="77777777" w:rsidR="00854641" w:rsidRDefault="00A33FEE">
      <w:pPr>
        <w:pStyle w:val="Heading2"/>
      </w:pPr>
      <w:bookmarkStart w:id="2" w:name="results"/>
      <w:bookmarkEnd w:id="2"/>
      <w:r>
        <w:t>Results</w:t>
      </w:r>
      <w:bookmarkStart w:id="3" w:name="_GoBack"/>
      <w:bookmarkEnd w:id="3"/>
    </w:p>
    <w:p w14:paraId="010BED78" w14:textId="77777777" w:rsidR="00854641" w:rsidRDefault="00467EDE">
      <w:pPr>
        <w:pStyle w:val="FirstParagraph"/>
      </w:pPr>
      <w:r>
        <w:t>We successfully completed all of the lab instructions</w:t>
      </w:r>
      <w:r w:rsidR="00A33FEE">
        <w:t>.</w:t>
      </w:r>
    </w:p>
    <w:p w14:paraId="41A1BBA2" w14:textId="77777777" w:rsidR="00854641" w:rsidRDefault="000034A1">
      <w:pPr>
        <w:pStyle w:val="BodyText"/>
      </w:pPr>
      <w:r>
        <w:t xml:space="preserve">Before this lab, we had never used our own functions, nor local variables. All the data in our previous assembly programs were defined in the </w:t>
      </w:r>
      <w:r w:rsidRPr="000034A1">
        <w:rPr>
          <w:rFonts w:ascii="Courier New" w:hAnsi="Courier New" w:cs="Courier New"/>
          <w:sz w:val="20"/>
        </w:rPr>
        <w:t>.data</w:t>
      </w:r>
      <w:r>
        <w:t xml:space="preserve"> section, thus we never had to deal with accessing data on the stack.</w:t>
      </w:r>
      <w:r w:rsidR="009432F7">
        <w:t xml:space="preserve"> Having completed this lab, however, we now are more comfortable using local variables and function parameters, now that we know the correct ways to do it.</w:t>
      </w:r>
    </w:p>
    <w:sectPr w:rsidR="008546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5B305" w14:textId="77777777" w:rsidR="00626A85" w:rsidRDefault="00626A85">
      <w:pPr>
        <w:spacing w:after="0"/>
      </w:pPr>
      <w:r>
        <w:separator/>
      </w:r>
    </w:p>
  </w:endnote>
  <w:endnote w:type="continuationSeparator" w:id="0">
    <w:p w14:paraId="6E819184" w14:textId="77777777" w:rsidR="00626A85" w:rsidRDefault="00626A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02AC7" w14:textId="77777777" w:rsidR="00626A85" w:rsidRDefault="00626A85">
      <w:r>
        <w:separator/>
      </w:r>
    </w:p>
  </w:footnote>
  <w:footnote w:type="continuationSeparator" w:id="0">
    <w:p w14:paraId="55260835" w14:textId="77777777" w:rsidR="00626A85" w:rsidRDefault="00626A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4600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1E257D7"/>
    <w:multiLevelType w:val="hybridMultilevel"/>
    <w:tmpl w:val="42DA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560E88"/>
    <w:multiLevelType w:val="multilevel"/>
    <w:tmpl w:val="44ACE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4A1"/>
    <w:rsid w:val="00011C8B"/>
    <w:rsid w:val="000C7D8C"/>
    <w:rsid w:val="00124F5C"/>
    <w:rsid w:val="00147C32"/>
    <w:rsid w:val="001A2858"/>
    <w:rsid w:val="00306E2D"/>
    <w:rsid w:val="003E6237"/>
    <w:rsid w:val="00420808"/>
    <w:rsid w:val="00467EDE"/>
    <w:rsid w:val="004E29B3"/>
    <w:rsid w:val="00590D07"/>
    <w:rsid w:val="00626A85"/>
    <w:rsid w:val="00784D58"/>
    <w:rsid w:val="00807F8B"/>
    <w:rsid w:val="00854641"/>
    <w:rsid w:val="008D6863"/>
    <w:rsid w:val="009432F7"/>
    <w:rsid w:val="009D0512"/>
    <w:rsid w:val="00A33FEE"/>
    <w:rsid w:val="00B76EFF"/>
    <w:rsid w:val="00B86B75"/>
    <w:rsid w:val="00BC48D5"/>
    <w:rsid w:val="00C36279"/>
    <w:rsid w:val="00CD390E"/>
    <w:rsid w:val="00CD55F4"/>
    <w:rsid w:val="00E315A3"/>
    <w:rsid w:val="00F84F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9A032"/>
  <w15:docId w15:val="{78B94F25-7BDB-42F7-9528-03E7E8C79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234</Words>
  <Characters>133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Lab X Report</vt:lpstr>
    </vt:vector>
  </TitlesOfParts>
  <Company/>
  <LinksUpToDate>false</LinksUpToDate>
  <CharactersWithSpaces>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X Report</dc:title>
  <dc:creator>Alice B. College-Student (acoll555)</dc:creator>
  <cp:lastModifiedBy>Ryan Longacre</cp:lastModifiedBy>
  <cp:revision>14</cp:revision>
  <dcterms:created xsi:type="dcterms:W3CDTF">2016-09-16T12:59:00Z</dcterms:created>
  <dcterms:modified xsi:type="dcterms:W3CDTF">2017-10-12T04:10:00Z</dcterms:modified>
</cp:coreProperties>
</file>